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10035" w:type="dxa"/>
        <w:jc w:val="center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8"/>
        <w:gridCol w:w="850"/>
        <w:gridCol w:w="142"/>
        <w:gridCol w:w="1701"/>
        <w:gridCol w:w="992"/>
        <w:gridCol w:w="1700"/>
        <w:gridCol w:w="1571"/>
        <w:gridCol w:w="1691"/>
      </w:tblGrid>
      <w:tr w:rsidR="00E349BE" w:rsidRPr="00CC51FE" w14:paraId="7B118D81" w14:textId="77777777">
        <w:trPr>
          <w:trHeight w:val="798"/>
          <w:jc w:val="center"/>
        </w:trPr>
        <w:tc>
          <w:tcPr>
            <w:tcW w:w="10035" w:type="dxa"/>
            <w:gridSpan w:val="8"/>
            <w:vAlign w:val="center"/>
          </w:tcPr>
          <w:p w14:paraId="6524086F" w14:textId="5FF8FF77" w:rsidR="00B24A4F" w:rsidRDefault="00B105E6" w:rsidP="000250B9">
            <w:pPr>
              <w:snapToGrid w:val="0"/>
              <w:jc w:val="center"/>
              <w:rPr>
                <w:rFonts w:ascii="標楷體" w:eastAsia="標楷體" w:hAnsi="標楷體"/>
                <w:b/>
                <w:sz w:val="32"/>
                <w:szCs w:val="28"/>
              </w:rPr>
            </w:pPr>
            <w:bookmarkStart w:id="0" w:name="_Hlk112061317"/>
            <w:r w:rsidRPr="00FE193B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 xml:space="preserve">National Chung </w:t>
            </w:r>
            <w:proofErr w:type="spellStart"/>
            <w:r w:rsidRPr="00FE193B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>Hsing</w:t>
            </w:r>
            <w:proofErr w:type="spellEnd"/>
            <w:r w:rsidRPr="00FE193B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 xml:space="preserve"> Universit</w:t>
            </w:r>
            <w:r w:rsidRPr="00FE193B">
              <w:rPr>
                <w:rFonts w:ascii="標楷體" w:eastAsia="標楷體" w:hAnsi="標楷體"/>
                <w:b/>
                <w:sz w:val="32"/>
                <w:szCs w:val="28"/>
              </w:rPr>
              <w:t>y</w:t>
            </w:r>
          </w:p>
          <w:p w14:paraId="6E6D65A0" w14:textId="75E08C74" w:rsidR="00B105E6" w:rsidRDefault="00B105E6" w:rsidP="000250B9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 xml:space="preserve">Faculty </w:t>
            </w:r>
            <w:r w:rsidRPr="00CC51FE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 xml:space="preserve">Accreditation </w:t>
            </w:r>
            <w:r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>Review</w:t>
            </w:r>
          </w:p>
          <w:p w14:paraId="31E00AF8" w14:textId="3FC27777" w:rsidR="00E349BE" w:rsidRPr="00CC51FE" w:rsidRDefault="00B105E6" w:rsidP="00B105E6">
            <w:pPr>
              <w:snapToGrid w:val="0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CC51FE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>Certificat</w:t>
            </w:r>
            <w:r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>e</w:t>
            </w:r>
            <w:r w:rsidRPr="00CC51FE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 xml:space="preserve"> of </w:t>
            </w:r>
            <w:r w:rsidR="00F244C4" w:rsidRPr="00CC51FE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>Co</w:t>
            </w:r>
            <w:r w:rsidR="00C720A0" w:rsidRPr="00CC51FE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>-</w:t>
            </w:r>
            <w:r w:rsidR="00F244C4" w:rsidRPr="00CC51FE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 xml:space="preserve">authorship </w:t>
            </w:r>
            <w:r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 xml:space="preserve">for </w:t>
            </w:r>
            <w:r w:rsidR="00F244C4" w:rsidRPr="00CC51FE">
              <w:rPr>
                <w:rFonts w:ascii="Times New Roman" w:eastAsia="標楷體" w:hAnsi="Times New Roman" w:cs="Times New Roman"/>
                <w:b/>
                <w:sz w:val="32"/>
                <w:szCs w:val="28"/>
              </w:rPr>
              <w:t>Representative Works</w:t>
            </w:r>
          </w:p>
        </w:tc>
      </w:tr>
      <w:tr w:rsidR="00E349BE" w:rsidRPr="00CC51FE" w14:paraId="1B5668A0" w14:textId="77777777" w:rsidTr="00634377">
        <w:trPr>
          <w:trHeight w:val="887"/>
          <w:jc w:val="center"/>
        </w:trPr>
        <w:tc>
          <w:tcPr>
            <w:tcW w:w="1388" w:type="dxa"/>
            <w:vAlign w:val="center"/>
          </w:tcPr>
          <w:p w14:paraId="6B6E7DA7" w14:textId="09E312EA" w:rsidR="00E349BE" w:rsidRPr="00CC51FE" w:rsidRDefault="00F244C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Name</w:t>
            </w:r>
            <w:r w:rsidR="00FC3AEB">
              <w:rPr>
                <w:rFonts w:ascii="Times New Roman" w:eastAsia="標楷體" w:hAnsi="Times New Roman" w:cs="Times New Roman"/>
                <w:szCs w:val="24"/>
              </w:rPr>
              <w:t xml:space="preserve"> of Applicant</w:t>
            </w:r>
          </w:p>
        </w:tc>
        <w:tc>
          <w:tcPr>
            <w:tcW w:w="992" w:type="dxa"/>
            <w:gridSpan w:val="2"/>
            <w:vAlign w:val="center"/>
          </w:tcPr>
          <w:p w14:paraId="08D7702C" w14:textId="77777777" w:rsidR="00E349BE" w:rsidRPr="00CC51FE" w:rsidRDefault="00F244C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Chinese</w:t>
            </w:r>
          </w:p>
        </w:tc>
        <w:tc>
          <w:tcPr>
            <w:tcW w:w="1701" w:type="dxa"/>
            <w:vAlign w:val="center"/>
          </w:tcPr>
          <w:p w14:paraId="4BF70F3E" w14:textId="77777777" w:rsidR="00E349BE" w:rsidRPr="00CC51FE" w:rsidRDefault="00E349B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60108D65" w14:textId="48CA3F38" w:rsidR="00E349BE" w:rsidRPr="00CC51FE" w:rsidRDefault="00F244C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English</w:t>
            </w:r>
          </w:p>
        </w:tc>
        <w:tc>
          <w:tcPr>
            <w:tcW w:w="1700" w:type="dxa"/>
            <w:vAlign w:val="center"/>
          </w:tcPr>
          <w:p w14:paraId="760D4DA8" w14:textId="77777777" w:rsidR="00E349BE" w:rsidRPr="00CC51FE" w:rsidRDefault="00E349BE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71" w:type="dxa"/>
            <w:vAlign w:val="center"/>
          </w:tcPr>
          <w:p w14:paraId="77690A6F" w14:textId="1E6D1863" w:rsidR="00E349BE" w:rsidRPr="00CC51FE" w:rsidRDefault="00F244C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Institution</w:t>
            </w:r>
            <w:r w:rsidR="00FC3AEB">
              <w:rPr>
                <w:rFonts w:ascii="Times New Roman" w:eastAsia="標楷體" w:hAnsi="Times New Roman" w:cs="Times New Roman"/>
                <w:szCs w:val="24"/>
              </w:rPr>
              <w:t xml:space="preserve"> of Employment</w:t>
            </w:r>
          </w:p>
        </w:tc>
        <w:tc>
          <w:tcPr>
            <w:tcW w:w="1691" w:type="dxa"/>
            <w:vAlign w:val="center"/>
          </w:tcPr>
          <w:p w14:paraId="13C22D74" w14:textId="77777777" w:rsidR="00E349BE" w:rsidRPr="00CC51FE" w:rsidRDefault="00E349BE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349BE" w:rsidRPr="00CC51FE" w14:paraId="530B7CD6" w14:textId="77777777" w:rsidTr="00634377">
        <w:trPr>
          <w:trHeight w:val="546"/>
          <w:jc w:val="center"/>
        </w:trPr>
        <w:tc>
          <w:tcPr>
            <w:tcW w:w="1388" w:type="dxa"/>
            <w:vAlign w:val="center"/>
          </w:tcPr>
          <w:p w14:paraId="5CF87F6A" w14:textId="77E49D45" w:rsidR="00E349BE" w:rsidRPr="00CC51FE" w:rsidRDefault="00F244C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Title</w:t>
            </w:r>
            <w:r w:rsidR="00FC3AEB">
              <w:rPr>
                <w:rFonts w:ascii="Times New Roman" w:eastAsia="標楷體" w:hAnsi="Times New Roman" w:cs="Times New Roman"/>
                <w:szCs w:val="24"/>
              </w:rPr>
              <w:t xml:space="preserve"> of Work</w:t>
            </w:r>
          </w:p>
        </w:tc>
        <w:tc>
          <w:tcPr>
            <w:tcW w:w="5385" w:type="dxa"/>
            <w:gridSpan w:val="5"/>
            <w:vAlign w:val="center"/>
          </w:tcPr>
          <w:p w14:paraId="443CF5AD" w14:textId="77777777" w:rsidR="00E349BE" w:rsidRPr="00CC51FE" w:rsidRDefault="00E349BE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571" w:type="dxa"/>
            <w:vAlign w:val="center"/>
          </w:tcPr>
          <w:p w14:paraId="71A9C476" w14:textId="77777777" w:rsidR="00E349BE" w:rsidRPr="00CC51FE" w:rsidRDefault="00F244C4" w:rsidP="0091355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Date of Publication</w:t>
            </w:r>
          </w:p>
        </w:tc>
        <w:tc>
          <w:tcPr>
            <w:tcW w:w="1691" w:type="dxa"/>
            <w:vAlign w:val="center"/>
          </w:tcPr>
          <w:p w14:paraId="18E2E22C" w14:textId="77777777" w:rsidR="00E349BE" w:rsidRPr="00CC51FE" w:rsidRDefault="00E349BE">
            <w:pPr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349BE" w:rsidRPr="00CC51FE" w14:paraId="34877FF3" w14:textId="77777777" w:rsidTr="00913556">
        <w:trPr>
          <w:trHeight w:val="549"/>
          <w:jc w:val="center"/>
        </w:trPr>
        <w:tc>
          <w:tcPr>
            <w:tcW w:w="2238" w:type="dxa"/>
            <w:gridSpan w:val="2"/>
            <w:vMerge w:val="restart"/>
            <w:vAlign w:val="center"/>
          </w:tcPr>
          <w:p w14:paraId="7AC10930" w14:textId="504F7107" w:rsidR="00E349BE" w:rsidRPr="00CC51FE" w:rsidRDefault="00F244C4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</w:rPr>
            </w:pPr>
            <w:r w:rsidRPr="00071085">
              <w:rPr>
                <w:rFonts w:ascii="Times New Roman" w:eastAsia="標楷體" w:hAnsi="Times New Roman" w:cs="Times New Roman"/>
                <w:b/>
                <w:szCs w:val="24"/>
              </w:rPr>
              <w:t>Contributions of Applicant and</w:t>
            </w:r>
            <w:r w:rsidR="00EB1949" w:rsidRPr="00071085">
              <w:rPr>
                <w:rFonts w:ascii="Times New Roman" w:eastAsia="標楷體" w:hAnsi="Times New Roman" w:cs="Times New Roman"/>
                <w:b/>
                <w:szCs w:val="24"/>
              </w:rPr>
              <w:br/>
            </w:r>
            <w:r w:rsidRPr="00071085">
              <w:rPr>
                <w:rFonts w:ascii="Times New Roman" w:eastAsia="標楷體" w:hAnsi="Times New Roman" w:cs="Times New Roman"/>
                <w:b/>
                <w:szCs w:val="24"/>
              </w:rPr>
              <w:t>Co-authors</w:t>
            </w:r>
            <w:r w:rsidR="00EB1949" w:rsidRPr="00071085">
              <w:rPr>
                <w:rFonts w:ascii="Times New Roman" w:eastAsia="標楷體" w:hAnsi="Times New Roman" w:cs="Times New Roman"/>
                <w:b/>
                <w:szCs w:val="24"/>
              </w:rPr>
              <w:br/>
            </w:r>
            <w:r w:rsidRPr="00071085">
              <w:rPr>
                <w:rFonts w:ascii="Times New Roman" w:eastAsia="標楷體" w:hAnsi="Times New Roman" w:cs="Times New Roman"/>
                <w:b/>
                <w:szCs w:val="24"/>
              </w:rPr>
              <w:t>(please specify)</w:t>
            </w:r>
          </w:p>
        </w:tc>
        <w:tc>
          <w:tcPr>
            <w:tcW w:w="4535" w:type="dxa"/>
            <w:gridSpan w:val="4"/>
            <w:vAlign w:val="center"/>
          </w:tcPr>
          <w:p w14:paraId="5A8A6268" w14:textId="77777777" w:rsidR="00E349BE" w:rsidRPr="00CC51FE" w:rsidRDefault="00F244C4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Contents</w:t>
            </w:r>
          </w:p>
        </w:tc>
        <w:tc>
          <w:tcPr>
            <w:tcW w:w="1571" w:type="dxa"/>
            <w:vAlign w:val="center"/>
          </w:tcPr>
          <w:p w14:paraId="09EE263F" w14:textId="77777777" w:rsidR="00E349BE" w:rsidRPr="00CC51FE" w:rsidRDefault="00F244C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Contribution Ratio</w:t>
            </w:r>
          </w:p>
        </w:tc>
        <w:tc>
          <w:tcPr>
            <w:tcW w:w="1691" w:type="dxa"/>
            <w:vAlign w:val="center"/>
          </w:tcPr>
          <w:p w14:paraId="103DF909" w14:textId="31B3AE88" w:rsidR="00E349BE" w:rsidRPr="00CC51FE" w:rsidRDefault="00F244C4" w:rsidP="0091355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Signatures of Co</w:t>
            </w:r>
            <w:r w:rsidR="00C720A0" w:rsidRPr="00CC51FE">
              <w:rPr>
                <w:rFonts w:ascii="Times New Roman" w:eastAsia="標楷體" w:hAnsi="Times New Roman" w:cs="Times New Roman"/>
                <w:szCs w:val="24"/>
              </w:rPr>
              <w:t>-</w:t>
            </w:r>
            <w:r w:rsidRPr="00CC51FE">
              <w:rPr>
                <w:rFonts w:ascii="Times New Roman" w:eastAsia="標楷體" w:hAnsi="Times New Roman" w:cs="Times New Roman"/>
                <w:szCs w:val="24"/>
              </w:rPr>
              <w:t>authors</w:t>
            </w:r>
          </w:p>
        </w:tc>
      </w:tr>
      <w:tr w:rsidR="00E349BE" w:rsidRPr="00CC51FE" w14:paraId="562BEB87" w14:textId="77777777" w:rsidTr="00490693">
        <w:trPr>
          <w:trHeight w:val="922"/>
          <w:jc w:val="center"/>
        </w:trPr>
        <w:tc>
          <w:tcPr>
            <w:tcW w:w="2238" w:type="dxa"/>
            <w:gridSpan w:val="2"/>
            <w:vMerge/>
            <w:vAlign w:val="center"/>
          </w:tcPr>
          <w:p w14:paraId="4D445129" w14:textId="77777777" w:rsidR="00E349BE" w:rsidRPr="00CC51FE" w:rsidRDefault="00E349BE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  <w:shd w:val="pct15" w:color="auto" w:fill="FFFFFF"/>
              </w:rPr>
            </w:pPr>
          </w:p>
        </w:tc>
        <w:tc>
          <w:tcPr>
            <w:tcW w:w="4535" w:type="dxa"/>
            <w:gridSpan w:val="4"/>
            <w:vAlign w:val="center"/>
          </w:tcPr>
          <w:p w14:paraId="55B7B3C5" w14:textId="037870C0" w:rsidR="00071085" w:rsidRDefault="00F244C4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FC3AEB">
              <w:rPr>
                <w:rFonts w:ascii="Times New Roman" w:eastAsia="標楷體" w:hAnsi="Times New Roman" w:cs="Times New Roman"/>
                <w:szCs w:val="24"/>
              </w:rPr>
              <w:t>※e.g.</w:t>
            </w:r>
          </w:p>
          <w:p w14:paraId="4F757777" w14:textId="454A7D5A" w:rsidR="00E349BE" w:rsidRPr="00CC51FE" w:rsidRDefault="00F244C4">
            <w:pPr>
              <w:spacing w:line="320" w:lineRule="exact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Applicant</w:t>
            </w:r>
            <w:r w:rsidR="00196C13">
              <w:rPr>
                <w:rFonts w:ascii="Times New Roman" w:eastAsia="標楷體" w:hAnsi="Times New Roman" w:cs="Times New Roman" w:hint="eastAsia"/>
                <w:color w:val="808080"/>
                <w:szCs w:val="24"/>
              </w:rPr>
              <w:t xml:space="preserve"> </w:t>
            </w: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○○○:</w:t>
            </w:r>
          </w:p>
          <w:p w14:paraId="6874E3C6" w14:textId="39E14856" w:rsidR="00E349BE" w:rsidRPr="00CC51FE" w:rsidRDefault="00F244C4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Research framework, literature collation, statistical analysis, conclusion</w:t>
            </w:r>
          </w:p>
        </w:tc>
        <w:tc>
          <w:tcPr>
            <w:tcW w:w="1571" w:type="dxa"/>
          </w:tcPr>
          <w:p w14:paraId="67531112" w14:textId="77777777" w:rsidR="00E349BE" w:rsidRPr="00FC3AEB" w:rsidRDefault="00F244C4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FC3AEB">
              <w:rPr>
                <w:rFonts w:ascii="Times New Roman" w:eastAsia="標楷體" w:hAnsi="Times New Roman" w:cs="Times New Roman"/>
                <w:szCs w:val="24"/>
              </w:rPr>
              <w:t>※e.g.</w:t>
            </w:r>
          </w:p>
          <w:p w14:paraId="671F8CEB" w14:textId="77777777" w:rsidR="00E349BE" w:rsidRPr="00CC51FE" w:rsidRDefault="00F244C4" w:rsidP="00AF28B1">
            <w:pPr>
              <w:spacing w:before="1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70%</w:t>
            </w:r>
          </w:p>
        </w:tc>
        <w:tc>
          <w:tcPr>
            <w:tcW w:w="1691" w:type="dxa"/>
            <w:vAlign w:val="center"/>
          </w:tcPr>
          <w:p w14:paraId="406DFA66" w14:textId="77777777" w:rsidR="00E349BE" w:rsidRPr="00CC51FE" w:rsidRDefault="00E349BE" w:rsidP="00AF28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349BE" w:rsidRPr="00CC51FE" w14:paraId="6AEF2F60" w14:textId="77777777" w:rsidTr="00EB1949">
        <w:trPr>
          <w:trHeight w:val="1053"/>
          <w:jc w:val="center"/>
        </w:trPr>
        <w:tc>
          <w:tcPr>
            <w:tcW w:w="2238" w:type="dxa"/>
            <w:gridSpan w:val="2"/>
            <w:vMerge/>
            <w:vAlign w:val="center"/>
          </w:tcPr>
          <w:p w14:paraId="6DF77707" w14:textId="77777777" w:rsidR="00E349BE" w:rsidRPr="00CC51FE" w:rsidRDefault="00E349BE">
            <w:pPr>
              <w:jc w:val="center"/>
              <w:rPr>
                <w:rFonts w:ascii="Times New Roman" w:eastAsia="標楷體" w:hAnsi="Times New Roman" w:cs="Times New Roman"/>
                <w:b/>
                <w:szCs w:val="24"/>
                <w:shd w:val="pct15" w:color="auto" w:fill="FFFFFF"/>
              </w:rPr>
            </w:pPr>
          </w:p>
        </w:tc>
        <w:tc>
          <w:tcPr>
            <w:tcW w:w="4535" w:type="dxa"/>
            <w:gridSpan w:val="4"/>
            <w:vAlign w:val="center"/>
          </w:tcPr>
          <w:p w14:paraId="499E3157" w14:textId="409890CA" w:rsidR="00E349BE" w:rsidRPr="00CC51FE" w:rsidRDefault="00F244C4">
            <w:pPr>
              <w:spacing w:line="320" w:lineRule="exact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Co-author</w:t>
            </w:r>
            <w:r w:rsidR="00196C13">
              <w:rPr>
                <w:rFonts w:ascii="Times New Roman" w:eastAsia="標楷體" w:hAnsi="Times New Roman" w:cs="Times New Roman" w:hint="eastAsia"/>
                <w:color w:val="808080"/>
                <w:szCs w:val="24"/>
              </w:rPr>
              <w:t xml:space="preserve"> </w:t>
            </w: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○○○:</w:t>
            </w:r>
          </w:p>
          <w:p w14:paraId="54D7C2BA" w14:textId="79F07A39" w:rsidR="00E349BE" w:rsidRPr="00CC51FE" w:rsidRDefault="00F244C4">
            <w:pPr>
              <w:spacing w:line="320" w:lineRule="exact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 xml:space="preserve">Interview </w:t>
            </w:r>
            <w:r w:rsidR="00C720A0"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 xml:space="preserve">and </w:t>
            </w: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data collection</w:t>
            </w:r>
          </w:p>
        </w:tc>
        <w:tc>
          <w:tcPr>
            <w:tcW w:w="1571" w:type="dxa"/>
            <w:vAlign w:val="center"/>
          </w:tcPr>
          <w:p w14:paraId="74563787" w14:textId="77777777" w:rsidR="00E349BE" w:rsidRPr="00CC51FE" w:rsidRDefault="00F244C4" w:rsidP="00AF28B1">
            <w:pPr>
              <w:jc w:val="center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20%</w:t>
            </w:r>
          </w:p>
        </w:tc>
        <w:tc>
          <w:tcPr>
            <w:tcW w:w="1691" w:type="dxa"/>
            <w:vAlign w:val="center"/>
          </w:tcPr>
          <w:p w14:paraId="2A9D2DB5" w14:textId="77777777" w:rsidR="00E349BE" w:rsidRPr="00CC51FE" w:rsidRDefault="00E349BE" w:rsidP="00AF28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349BE" w:rsidRPr="00CC51FE" w14:paraId="247920C6" w14:textId="77777777" w:rsidTr="00295D25">
        <w:trPr>
          <w:trHeight w:val="1097"/>
          <w:jc w:val="center"/>
        </w:trPr>
        <w:tc>
          <w:tcPr>
            <w:tcW w:w="2238" w:type="dxa"/>
            <w:gridSpan w:val="2"/>
            <w:vMerge/>
            <w:vAlign w:val="center"/>
          </w:tcPr>
          <w:p w14:paraId="74F95FAC" w14:textId="77777777" w:rsidR="00E349BE" w:rsidRPr="00CC51FE" w:rsidRDefault="00E349BE">
            <w:pPr>
              <w:jc w:val="center"/>
              <w:rPr>
                <w:rFonts w:ascii="Times New Roman" w:eastAsia="標楷體" w:hAnsi="Times New Roman" w:cs="Times New Roman"/>
                <w:b/>
                <w:szCs w:val="28"/>
                <w:shd w:val="pct15" w:color="auto" w:fill="FFFFFF"/>
              </w:rPr>
            </w:pPr>
          </w:p>
        </w:tc>
        <w:tc>
          <w:tcPr>
            <w:tcW w:w="4535" w:type="dxa"/>
            <w:gridSpan w:val="4"/>
            <w:vAlign w:val="center"/>
          </w:tcPr>
          <w:p w14:paraId="1DD8359C" w14:textId="37F76B8D" w:rsidR="00E349BE" w:rsidRPr="00CC51FE" w:rsidRDefault="00F244C4">
            <w:pPr>
              <w:spacing w:line="320" w:lineRule="exact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Co-author</w:t>
            </w:r>
            <w:r w:rsidR="00196C13">
              <w:rPr>
                <w:rFonts w:ascii="Times New Roman" w:eastAsia="標楷體" w:hAnsi="Times New Roman" w:cs="Times New Roman" w:hint="eastAsia"/>
                <w:color w:val="808080"/>
                <w:szCs w:val="24"/>
              </w:rPr>
              <w:t xml:space="preserve"> </w:t>
            </w: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○○○:</w:t>
            </w:r>
          </w:p>
          <w:p w14:paraId="0A8D5959" w14:textId="77777777" w:rsidR="00E349BE" w:rsidRPr="00CC51FE" w:rsidRDefault="00F244C4">
            <w:pPr>
              <w:spacing w:line="320" w:lineRule="exact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Proofreading and editing</w:t>
            </w:r>
          </w:p>
        </w:tc>
        <w:tc>
          <w:tcPr>
            <w:tcW w:w="1571" w:type="dxa"/>
            <w:vAlign w:val="center"/>
          </w:tcPr>
          <w:p w14:paraId="6BA95D3B" w14:textId="77777777" w:rsidR="00E349BE" w:rsidRPr="00CC51FE" w:rsidRDefault="00F244C4" w:rsidP="00AF28B1">
            <w:pPr>
              <w:jc w:val="center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5%</w:t>
            </w:r>
          </w:p>
        </w:tc>
        <w:tc>
          <w:tcPr>
            <w:tcW w:w="1691" w:type="dxa"/>
            <w:vAlign w:val="center"/>
          </w:tcPr>
          <w:p w14:paraId="5B6A9F96" w14:textId="77777777" w:rsidR="00E349BE" w:rsidRPr="00CC51FE" w:rsidRDefault="00E349BE" w:rsidP="00AF28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349BE" w:rsidRPr="00CC51FE" w14:paraId="0DFDD2F5" w14:textId="77777777" w:rsidTr="00295D25">
        <w:trPr>
          <w:trHeight w:val="1127"/>
          <w:jc w:val="center"/>
        </w:trPr>
        <w:tc>
          <w:tcPr>
            <w:tcW w:w="2238" w:type="dxa"/>
            <w:gridSpan w:val="2"/>
            <w:vMerge/>
            <w:vAlign w:val="center"/>
          </w:tcPr>
          <w:p w14:paraId="55EB1941" w14:textId="77777777" w:rsidR="00E349BE" w:rsidRPr="00CC51FE" w:rsidRDefault="00E349BE">
            <w:pPr>
              <w:jc w:val="center"/>
              <w:rPr>
                <w:rFonts w:ascii="Times New Roman" w:eastAsia="標楷體" w:hAnsi="Times New Roman" w:cs="Times New Roman"/>
                <w:b/>
                <w:szCs w:val="28"/>
                <w:shd w:val="pct15" w:color="auto" w:fill="FFFFFF"/>
              </w:rPr>
            </w:pPr>
          </w:p>
        </w:tc>
        <w:tc>
          <w:tcPr>
            <w:tcW w:w="4535" w:type="dxa"/>
            <w:gridSpan w:val="4"/>
            <w:vAlign w:val="center"/>
          </w:tcPr>
          <w:p w14:paraId="3734BDD6" w14:textId="29E5D5B8" w:rsidR="00E349BE" w:rsidRPr="00CC51FE" w:rsidRDefault="00F244C4">
            <w:pPr>
              <w:spacing w:line="320" w:lineRule="exact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Co-author</w:t>
            </w:r>
            <w:r w:rsidR="00196C13">
              <w:rPr>
                <w:rFonts w:ascii="Times New Roman" w:eastAsia="標楷體" w:hAnsi="Times New Roman" w:cs="Times New Roman" w:hint="eastAsia"/>
                <w:color w:val="808080"/>
                <w:szCs w:val="24"/>
              </w:rPr>
              <w:t xml:space="preserve"> </w:t>
            </w: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○○○:</w:t>
            </w:r>
          </w:p>
          <w:p w14:paraId="7D6391CE" w14:textId="564D6424" w:rsidR="00E349BE" w:rsidRPr="00CC51FE" w:rsidRDefault="00C720A0">
            <w:pPr>
              <w:spacing w:line="320" w:lineRule="exact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Editing the English draft</w:t>
            </w:r>
          </w:p>
        </w:tc>
        <w:tc>
          <w:tcPr>
            <w:tcW w:w="1571" w:type="dxa"/>
            <w:vAlign w:val="center"/>
          </w:tcPr>
          <w:p w14:paraId="6FDD8E95" w14:textId="77777777" w:rsidR="00E349BE" w:rsidRPr="00CC51FE" w:rsidRDefault="00F244C4" w:rsidP="00AF28B1">
            <w:pPr>
              <w:jc w:val="center"/>
              <w:rPr>
                <w:rFonts w:ascii="Times New Roman" w:eastAsia="標楷體" w:hAnsi="Times New Roman" w:cs="Times New Roman"/>
                <w:color w:val="808080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color w:val="808080"/>
                <w:szCs w:val="24"/>
              </w:rPr>
              <w:t>5%</w:t>
            </w:r>
          </w:p>
        </w:tc>
        <w:tc>
          <w:tcPr>
            <w:tcW w:w="1691" w:type="dxa"/>
            <w:vAlign w:val="center"/>
          </w:tcPr>
          <w:p w14:paraId="21B3E8FC" w14:textId="77777777" w:rsidR="00E349BE" w:rsidRPr="00CC51FE" w:rsidRDefault="00E349BE" w:rsidP="00AF28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349BE" w:rsidRPr="00CC51FE" w14:paraId="3FE3BAAD" w14:textId="77777777" w:rsidTr="00FF3D85">
        <w:trPr>
          <w:trHeight w:val="783"/>
          <w:jc w:val="center"/>
        </w:trPr>
        <w:tc>
          <w:tcPr>
            <w:tcW w:w="2238" w:type="dxa"/>
            <w:gridSpan w:val="2"/>
            <w:vMerge/>
            <w:vAlign w:val="center"/>
          </w:tcPr>
          <w:p w14:paraId="5D92B873" w14:textId="77777777" w:rsidR="00E349BE" w:rsidRPr="00CC51FE" w:rsidRDefault="00E349BE">
            <w:pPr>
              <w:jc w:val="center"/>
              <w:rPr>
                <w:rFonts w:ascii="Times New Roman" w:eastAsia="標楷體" w:hAnsi="Times New Roman" w:cs="Times New Roman"/>
                <w:b/>
                <w:szCs w:val="28"/>
                <w:shd w:val="pct15" w:color="auto" w:fill="FFFFFF"/>
              </w:rPr>
            </w:pPr>
          </w:p>
        </w:tc>
        <w:tc>
          <w:tcPr>
            <w:tcW w:w="4535" w:type="dxa"/>
            <w:gridSpan w:val="4"/>
            <w:vAlign w:val="center"/>
          </w:tcPr>
          <w:p w14:paraId="60BAFD80" w14:textId="091F4F51" w:rsidR="00E349BE" w:rsidRPr="00CC51FE" w:rsidRDefault="00F244C4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 xml:space="preserve">(Please add more </w:t>
            </w:r>
            <w:r w:rsidR="002D2202">
              <w:rPr>
                <w:rFonts w:ascii="Times New Roman" w:eastAsia="標楷體" w:hAnsi="Times New Roman" w:cs="Times New Roman" w:hint="eastAsia"/>
                <w:szCs w:val="24"/>
              </w:rPr>
              <w:t>c</w:t>
            </w:r>
            <w:r w:rsidR="002D2202">
              <w:rPr>
                <w:rFonts w:ascii="Times New Roman" w:eastAsia="標楷體" w:hAnsi="Times New Roman" w:cs="Times New Roman"/>
                <w:szCs w:val="24"/>
              </w:rPr>
              <w:t xml:space="preserve">ontent </w:t>
            </w:r>
            <w:r w:rsidRPr="00CC51FE">
              <w:rPr>
                <w:rFonts w:ascii="Times New Roman" w:eastAsia="標楷體" w:hAnsi="Times New Roman" w:cs="Times New Roman"/>
                <w:szCs w:val="24"/>
              </w:rPr>
              <w:t>as necessary)</w:t>
            </w:r>
          </w:p>
        </w:tc>
        <w:tc>
          <w:tcPr>
            <w:tcW w:w="1571" w:type="dxa"/>
            <w:vAlign w:val="center"/>
          </w:tcPr>
          <w:p w14:paraId="009BFCA8" w14:textId="77777777" w:rsidR="00E349BE" w:rsidRPr="00CC51FE" w:rsidRDefault="00E349BE" w:rsidP="00AF28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7B3874BF" w14:textId="77777777" w:rsidR="00E349BE" w:rsidRPr="00CC51FE" w:rsidRDefault="00E349BE" w:rsidP="00AF28B1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E349BE" w:rsidRPr="00CC51FE" w14:paraId="3A7CE04B" w14:textId="77777777" w:rsidTr="00913556">
        <w:trPr>
          <w:trHeight w:val="493"/>
          <w:jc w:val="center"/>
        </w:trPr>
        <w:tc>
          <w:tcPr>
            <w:tcW w:w="2238" w:type="dxa"/>
            <w:gridSpan w:val="2"/>
            <w:vMerge/>
            <w:vAlign w:val="center"/>
          </w:tcPr>
          <w:p w14:paraId="1E7D4475" w14:textId="77777777" w:rsidR="00E349BE" w:rsidRPr="00CC51FE" w:rsidRDefault="00E349BE">
            <w:pPr>
              <w:jc w:val="center"/>
              <w:rPr>
                <w:rFonts w:ascii="Times New Roman" w:eastAsia="標楷體" w:hAnsi="Times New Roman" w:cs="Times New Roman"/>
                <w:b/>
                <w:szCs w:val="28"/>
                <w:shd w:val="pct15" w:color="auto" w:fill="FFFFFF"/>
              </w:rPr>
            </w:pPr>
          </w:p>
        </w:tc>
        <w:tc>
          <w:tcPr>
            <w:tcW w:w="4535" w:type="dxa"/>
            <w:gridSpan w:val="4"/>
            <w:vAlign w:val="center"/>
          </w:tcPr>
          <w:p w14:paraId="46B80C87" w14:textId="77777777" w:rsidR="00E349BE" w:rsidRPr="00CC51FE" w:rsidRDefault="00F244C4">
            <w:pPr>
              <w:spacing w:line="320" w:lineRule="exact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Total</w:t>
            </w:r>
          </w:p>
        </w:tc>
        <w:tc>
          <w:tcPr>
            <w:tcW w:w="3262" w:type="dxa"/>
            <w:gridSpan w:val="2"/>
            <w:vAlign w:val="center"/>
          </w:tcPr>
          <w:p w14:paraId="1DC57096" w14:textId="77777777" w:rsidR="00E349BE" w:rsidRPr="00CC51FE" w:rsidRDefault="00F244C4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100%</w:t>
            </w:r>
          </w:p>
        </w:tc>
      </w:tr>
      <w:tr w:rsidR="00E349BE" w:rsidRPr="00CC51FE" w14:paraId="01AD07BC" w14:textId="77777777" w:rsidTr="00913556">
        <w:trPr>
          <w:trHeight w:val="463"/>
          <w:jc w:val="center"/>
        </w:trPr>
        <w:tc>
          <w:tcPr>
            <w:tcW w:w="2238" w:type="dxa"/>
            <w:gridSpan w:val="2"/>
            <w:vAlign w:val="center"/>
          </w:tcPr>
          <w:p w14:paraId="63B560C1" w14:textId="77777777" w:rsidR="00E349BE" w:rsidRPr="00CC51FE" w:rsidRDefault="00F244C4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Date</w:t>
            </w:r>
          </w:p>
        </w:tc>
        <w:tc>
          <w:tcPr>
            <w:tcW w:w="7797" w:type="dxa"/>
            <w:gridSpan w:val="6"/>
            <w:vAlign w:val="center"/>
          </w:tcPr>
          <w:p w14:paraId="404DBF34" w14:textId="0114502F" w:rsidR="00E349BE" w:rsidRPr="00CC51FE" w:rsidRDefault="00F244C4">
            <w:pPr>
              <w:jc w:val="right"/>
              <w:rPr>
                <w:rFonts w:ascii="Times New Roman" w:eastAsia="標楷體" w:hAnsi="Times New Roman" w:cs="Times New Roman"/>
                <w:szCs w:val="24"/>
              </w:rPr>
            </w:pPr>
            <w:r w:rsidRPr="00CC51FE">
              <w:rPr>
                <w:rFonts w:ascii="Times New Roman" w:eastAsia="標楷體" w:hAnsi="Times New Roman" w:cs="Times New Roman"/>
                <w:szCs w:val="24"/>
              </w:rPr>
              <w:t>(YYYY/MM/DD)</w:t>
            </w:r>
          </w:p>
        </w:tc>
      </w:tr>
    </w:tbl>
    <w:p w14:paraId="7277BB56" w14:textId="431C35CF" w:rsidR="00A7188E" w:rsidRDefault="00F244C4" w:rsidP="00D958E4">
      <w:pPr>
        <w:spacing w:line="0" w:lineRule="atLeast"/>
        <w:ind w:leftChars="-355" w:left="-851" w:rightChars="-378" w:right="-907" w:hanging="1"/>
        <w:rPr>
          <w:rFonts w:ascii="Times New Roman" w:eastAsia="標楷體" w:hAnsi="Times New Roman" w:cs="Times New Roman"/>
          <w:color w:val="000000"/>
          <w:sz w:val="20"/>
          <w:szCs w:val="24"/>
        </w:rPr>
      </w:pP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1. This certificat</w:t>
      </w:r>
      <w:r w:rsidR="00FB0BD7">
        <w:rPr>
          <w:rFonts w:ascii="Times New Roman" w:eastAsia="標楷體" w:hAnsi="Times New Roman" w:cs="Times New Roman"/>
          <w:color w:val="000000"/>
          <w:sz w:val="20"/>
          <w:szCs w:val="24"/>
        </w:rPr>
        <w:t>e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shall be processed in accordance with Article 23 of</w:t>
      </w:r>
      <w:r w:rsidR="00D958E4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the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</w:t>
      </w:r>
      <w:r w:rsidRPr="00CC51FE">
        <w:rPr>
          <w:rFonts w:ascii="Times New Roman" w:eastAsia="標楷體" w:hAnsi="Times New Roman" w:cs="Times New Roman"/>
          <w:i/>
          <w:iCs/>
          <w:color w:val="000000"/>
          <w:sz w:val="20"/>
          <w:szCs w:val="24"/>
        </w:rPr>
        <w:t>Regulations Governing Accreditation of Teacher Qualifications at Junior Colleges and Institutions of Higher Education.</w:t>
      </w:r>
    </w:p>
    <w:p w14:paraId="50E9ADB3" w14:textId="2C4911BA" w:rsidR="00E349BE" w:rsidRPr="00CC51FE" w:rsidRDefault="00F244C4" w:rsidP="00D958E4">
      <w:pPr>
        <w:spacing w:line="0" w:lineRule="atLeast"/>
        <w:ind w:leftChars="-354" w:left="-849" w:rightChars="-378" w:right="-907" w:hanging="1"/>
        <w:rPr>
          <w:rFonts w:ascii="Times New Roman" w:eastAsia="標楷體" w:hAnsi="Times New Roman" w:cs="Times New Roman"/>
          <w:color w:val="000000"/>
          <w:sz w:val="20"/>
          <w:szCs w:val="24"/>
        </w:rPr>
      </w:pP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2. The applicant and all co-authors shall fill out</w:t>
      </w:r>
      <w:r w:rsidR="00C720A0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the form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, sign their names by hand, and specify their contribution</w:t>
      </w:r>
      <w:r w:rsidR="00E14ECE">
        <w:rPr>
          <w:rFonts w:ascii="Times New Roman" w:eastAsia="標楷體" w:hAnsi="Times New Roman" w:cs="Times New Roman"/>
          <w:color w:val="000000"/>
          <w:sz w:val="20"/>
          <w:szCs w:val="24"/>
        </w:rPr>
        <w:t>s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.</w:t>
      </w:r>
    </w:p>
    <w:p w14:paraId="2FB99142" w14:textId="3EF0D511" w:rsidR="00E349BE" w:rsidRPr="00CC51FE" w:rsidRDefault="00F244C4" w:rsidP="00D958E4">
      <w:pPr>
        <w:spacing w:line="0" w:lineRule="atLeast"/>
        <w:ind w:leftChars="-354" w:left="-849" w:rightChars="-378" w:right="-907" w:hanging="1"/>
        <w:rPr>
          <w:rFonts w:ascii="Times New Roman" w:eastAsia="標楷體" w:hAnsi="Times New Roman" w:cs="Times New Roman"/>
          <w:color w:val="000000"/>
          <w:sz w:val="20"/>
          <w:szCs w:val="24"/>
        </w:rPr>
      </w:pP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3. Article 44</w:t>
      </w:r>
      <w:r w:rsidR="00D236BC">
        <w:rPr>
          <w:rFonts w:ascii="Times New Roman" w:eastAsia="標楷體" w:hAnsi="Times New Roman" w:cs="Times New Roman"/>
          <w:color w:val="000000"/>
          <w:sz w:val="20"/>
          <w:szCs w:val="24"/>
        </w:rPr>
        <w:t>, Paragraph 1, Subparagraph 1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of the </w:t>
      </w:r>
      <w:r w:rsidRPr="00CC51FE">
        <w:rPr>
          <w:rFonts w:ascii="Times New Roman" w:eastAsia="標楷體" w:hAnsi="Times New Roman" w:cs="Times New Roman"/>
          <w:i/>
          <w:iCs/>
          <w:color w:val="000000"/>
          <w:sz w:val="20"/>
          <w:szCs w:val="24"/>
        </w:rPr>
        <w:t xml:space="preserve">Regulations Governing Accreditation of Teacher Qualifications at Junior Colleges and Institutions of Higher Education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stipulates that if any co-author’s certification is confirmed</w:t>
      </w:r>
      <w:r w:rsidR="00C720A0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by the Ministry of Education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to contain false information, the applica</w:t>
      </w:r>
      <w:r w:rsidR="00E14ECE">
        <w:rPr>
          <w:rFonts w:ascii="Times New Roman" w:eastAsia="標楷體" w:hAnsi="Times New Roman" w:cs="Times New Roman"/>
          <w:color w:val="000000"/>
          <w:sz w:val="20"/>
          <w:szCs w:val="24"/>
        </w:rPr>
        <w:t>nt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shall be unqualified with no further applications accepted </w:t>
      </w:r>
      <w:r w:rsidR="00C720A0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for 1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to 3 years. Paragraph 1</w:t>
      </w:r>
      <w:r w:rsidR="00D236BC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, Subparagraph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3 stipulates that if any co-author’s certification is confirmed </w:t>
      </w:r>
      <w:r w:rsidR="00C720A0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by the Ministry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to have been forged or altered, the applica</w:t>
      </w:r>
      <w:r w:rsidR="00E14ECE">
        <w:rPr>
          <w:rFonts w:ascii="Times New Roman" w:eastAsia="標楷體" w:hAnsi="Times New Roman" w:cs="Times New Roman"/>
          <w:color w:val="000000"/>
          <w:sz w:val="20"/>
          <w:szCs w:val="24"/>
        </w:rPr>
        <w:t>nt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shall be unqualified with no further applications accepted </w:t>
      </w:r>
      <w:r w:rsidR="00C720A0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for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7 to 10 years.</w:t>
      </w:r>
    </w:p>
    <w:p w14:paraId="7D0653A9" w14:textId="382ACD76" w:rsidR="00E349BE" w:rsidRPr="00CC51FE" w:rsidRDefault="00F244C4" w:rsidP="00D958E4">
      <w:pPr>
        <w:spacing w:line="0" w:lineRule="atLeast"/>
        <w:ind w:leftChars="-354" w:left="-849" w:rightChars="-378" w:right="-907" w:hanging="1"/>
        <w:rPr>
          <w:rFonts w:ascii="Times New Roman" w:eastAsia="標楷體" w:hAnsi="Times New Roman" w:cs="Times New Roman"/>
          <w:color w:val="000000"/>
          <w:sz w:val="20"/>
          <w:szCs w:val="24"/>
        </w:rPr>
      </w:pP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4. If the co-author is a foreigner, this form shall be written in English (</w:t>
      </w:r>
      <w:r w:rsidR="00BE78FD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for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full understanding of content</w:t>
      </w:r>
      <w:r w:rsidR="00FB0BD7">
        <w:rPr>
          <w:rFonts w:ascii="Times New Roman" w:eastAsia="標楷體" w:hAnsi="Times New Roman" w:cs="Times New Roman"/>
          <w:color w:val="000000"/>
          <w:sz w:val="20"/>
          <w:szCs w:val="24"/>
        </w:rPr>
        <w:t>s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and purpose).</w:t>
      </w:r>
    </w:p>
    <w:p w14:paraId="76C46D8E" w14:textId="77CCE84D" w:rsidR="00E349BE" w:rsidRPr="00CC51FE" w:rsidRDefault="00F244C4" w:rsidP="00D958E4">
      <w:pPr>
        <w:spacing w:line="0" w:lineRule="atLeast"/>
        <w:ind w:leftChars="-354" w:left="-849" w:rightChars="-378" w:right="-907" w:hanging="1"/>
        <w:jc w:val="both"/>
        <w:rPr>
          <w:rFonts w:ascii="Times New Roman" w:eastAsia="標楷體" w:hAnsi="Times New Roman" w:cs="Times New Roman"/>
          <w:color w:val="000000"/>
          <w:sz w:val="20"/>
          <w:szCs w:val="24"/>
        </w:rPr>
      </w:pP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5. Co-authored works can only be submitted for review as </w:t>
      </w:r>
      <w:r w:rsidR="00A62D3E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the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representative work of one applicant</w:t>
      </w:r>
      <w:r w:rsidR="00A62D3E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;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 all other co-authors must renounce their right accordingly.</w:t>
      </w:r>
    </w:p>
    <w:p w14:paraId="68ABE7D4" w14:textId="0741F30F" w:rsidR="00E349BE" w:rsidRPr="00CC51FE" w:rsidRDefault="00F244C4" w:rsidP="00D958E4">
      <w:pPr>
        <w:spacing w:line="0" w:lineRule="atLeast"/>
        <w:ind w:leftChars="-354" w:left="-849" w:rightChars="-378" w:right="-907" w:hanging="1"/>
        <w:jc w:val="both"/>
        <w:rPr>
          <w:rFonts w:ascii="Times New Roman" w:eastAsia="標楷體" w:hAnsi="Times New Roman" w:cs="Times New Roman"/>
          <w:color w:val="000000"/>
          <w:sz w:val="20"/>
          <w:szCs w:val="24"/>
        </w:rPr>
      </w:pP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6. Contents that </w:t>
      </w:r>
      <w:r w:rsidR="0095135A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do not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fit within the columns </w:t>
      </w:r>
      <w:r w:rsidR="0095135A"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 xml:space="preserve">may </w:t>
      </w:r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be displayed in a separate attachment</w:t>
      </w:r>
      <w:bookmarkEnd w:id="0"/>
      <w:r w:rsidRPr="00CC51FE">
        <w:rPr>
          <w:rFonts w:ascii="Times New Roman" w:eastAsia="標楷體" w:hAnsi="Times New Roman" w:cs="Times New Roman"/>
          <w:color w:val="000000"/>
          <w:sz w:val="20"/>
          <w:szCs w:val="24"/>
        </w:rPr>
        <w:t>.</w:t>
      </w:r>
    </w:p>
    <w:sectPr w:rsidR="00E349BE" w:rsidRPr="00CC51FE" w:rsidSect="00D958E4">
      <w:pgSz w:w="11906" w:h="16838"/>
      <w:pgMar w:top="851" w:right="1800" w:bottom="993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56B9B" w14:textId="77777777" w:rsidR="00E3412C" w:rsidRDefault="00E3412C" w:rsidP="00B24A4F">
      <w:r>
        <w:separator/>
      </w:r>
    </w:p>
  </w:endnote>
  <w:endnote w:type="continuationSeparator" w:id="0">
    <w:p w14:paraId="72B7547E" w14:textId="77777777" w:rsidR="00E3412C" w:rsidRDefault="00E3412C" w:rsidP="00B24A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4D6DE" w14:textId="77777777" w:rsidR="00E3412C" w:rsidRDefault="00E3412C" w:rsidP="00B24A4F">
      <w:r>
        <w:separator/>
      </w:r>
    </w:p>
  </w:footnote>
  <w:footnote w:type="continuationSeparator" w:id="0">
    <w:p w14:paraId="597BBE92" w14:textId="77777777" w:rsidR="00E3412C" w:rsidRDefault="00E3412C" w:rsidP="00B24A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8A74FF8C"/>
    <w:lvl w:ilvl="0" w:tplc="29FAD0BC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4F0641A"/>
    <w:multiLevelType w:val="hybridMultilevel"/>
    <w:tmpl w:val="8A74FF8C"/>
    <w:lvl w:ilvl="0" w:tplc="29FAD0BC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0NDc2MTUyNDQxNTNU0lEKTi0uzszPAykwqQUAhBfvniwAAAA="/>
  </w:docVars>
  <w:rsids>
    <w:rsidRoot w:val="00E349BE"/>
    <w:rsid w:val="000250B9"/>
    <w:rsid w:val="00056B22"/>
    <w:rsid w:val="00071085"/>
    <w:rsid w:val="00196C13"/>
    <w:rsid w:val="001E095A"/>
    <w:rsid w:val="00295D25"/>
    <w:rsid w:val="002D2202"/>
    <w:rsid w:val="002D6FC8"/>
    <w:rsid w:val="002E57BF"/>
    <w:rsid w:val="0048377C"/>
    <w:rsid w:val="00490693"/>
    <w:rsid w:val="004B1D01"/>
    <w:rsid w:val="004C18C4"/>
    <w:rsid w:val="005F7B59"/>
    <w:rsid w:val="0062368D"/>
    <w:rsid w:val="00634377"/>
    <w:rsid w:val="0067539D"/>
    <w:rsid w:val="007E47FA"/>
    <w:rsid w:val="00813985"/>
    <w:rsid w:val="008D2C25"/>
    <w:rsid w:val="00913556"/>
    <w:rsid w:val="0095135A"/>
    <w:rsid w:val="0097793E"/>
    <w:rsid w:val="00A62D3E"/>
    <w:rsid w:val="00A7188E"/>
    <w:rsid w:val="00A9695F"/>
    <w:rsid w:val="00AD075D"/>
    <w:rsid w:val="00AF28B1"/>
    <w:rsid w:val="00B105E6"/>
    <w:rsid w:val="00B24A4F"/>
    <w:rsid w:val="00BE78FD"/>
    <w:rsid w:val="00C720A0"/>
    <w:rsid w:val="00CC51FE"/>
    <w:rsid w:val="00D236BC"/>
    <w:rsid w:val="00D74300"/>
    <w:rsid w:val="00D958E4"/>
    <w:rsid w:val="00E14ECE"/>
    <w:rsid w:val="00E3412C"/>
    <w:rsid w:val="00E349BE"/>
    <w:rsid w:val="00E62CB3"/>
    <w:rsid w:val="00EB1949"/>
    <w:rsid w:val="00EB67B6"/>
    <w:rsid w:val="00EF3EEE"/>
    <w:rsid w:val="00F244C4"/>
    <w:rsid w:val="00FB0BD7"/>
    <w:rsid w:val="00FC3AEB"/>
    <w:rsid w:val="00FF3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0EF12"/>
  <w15:docId w15:val="{DF2E328E-DF0F-5147-B27F-89011A9B7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SimSu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pPr>
      <w:ind w:leftChars="200" w:left="480"/>
    </w:pPr>
  </w:style>
  <w:style w:type="paragraph" w:styleId="a5">
    <w:name w:val="header"/>
    <w:basedOn w:val="a"/>
    <w:link w:val="a6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Pr>
      <w:sz w:val="20"/>
      <w:szCs w:val="20"/>
    </w:rPr>
  </w:style>
  <w:style w:type="paragraph" w:styleId="a7">
    <w:name w:val="footer"/>
    <w:basedOn w:val="a"/>
    <w:link w:val="a8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Pr>
      <w:sz w:val="20"/>
      <w:szCs w:val="20"/>
    </w:rPr>
  </w:style>
  <w:style w:type="table" w:styleId="3">
    <w:name w:val="Medium Grid 3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C0C0C0"/>
    </w:tblPr>
    <w:tcPr>
      <w:shd w:val="clear" w:color="auto" w:fill="C0C0C0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808080"/>
      </w:tcPr>
    </w:tblStylePr>
  </w:style>
  <w:style w:type="table" w:styleId="3-1">
    <w:name w:val="Medium Grid 3 Accent 1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3DFEE"/>
    </w:tblPr>
    <w:tcPr>
      <w:shd w:val="clear" w:color="auto" w:fill="D3DFEE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A7BFDE"/>
      </w:tcPr>
    </w:tblStylePr>
  </w:style>
  <w:style w:type="table" w:styleId="3-2">
    <w:name w:val="Medium Grid 3 Accent 2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EFD3D2"/>
    </w:tblPr>
    <w:tcPr>
      <w:shd w:val="clear" w:color="auto" w:fill="EFD3D2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DFA7A6"/>
      </w:tcPr>
    </w:tblStylePr>
  </w:style>
  <w:style w:type="table" w:styleId="3-3">
    <w:name w:val="Medium Grid 3 Accent 3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E6EED5"/>
    </w:tblPr>
    <w:tcPr>
      <w:shd w:val="clear" w:color="auto" w:fill="E6EED5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CDDDAC"/>
      </w:tcPr>
    </w:tblStylePr>
  </w:style>
  <w:style w:type="table" w:styleId="3-4">
    <w:name w:val="Medium Grid 3 Accent 4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FD8E8"/>
    </w:tblPr>
    <w:tcPr>
      <w:shd w:val="clear" w:color="auto" w:fill="DFD8E8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BFB1D0"/>
      </w:tcPr>
    </w:tblStylePr>
  </w:style>
  <w:style w:type="table" w:styleId="3-5">
    <w:name w:val="Medium Grid 3 Accent 5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2EAF1"/>
    </w:tblPr>
    <w:tcPr>
      <w:shd w:val="clear" w:color="auto" w:fill="D2EAF1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A5D5E2"/>
      </w:tcPr>
    </w:tblStylePr>
  </w:style>
  <w:style w:type="table" w:styleId="3-6">
    <w:name w:val="Medium Grid 3 Accent 6"/>
    <w:basedOn w:val="a1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FDE4D0"/>
    </w:tblPr>
    <w:tcPr>
      <w:shd w:val="clear" w:color="auto" w:fill="FDE4D0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FBCAA2"/>
      </w:tcPr>
    </w:tblStylePr>
  </w:style>
  <w:style w:type="paragraph" w:styleId="a9">
    <w:name w:val="Revision"/>
    <w:hidden/>
    <w:uiPriority w:val="99"/>
    <w:semiHidden/>
    <w:rsid w:val="00C720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2</Words>
  <Characters>1665</Characters>
  <Application>Microsoft Office Word</Application>
  <DocSecurity>0</DocSecurity>
  <Lines>13</Lines>
  <Paragraphs>3</Paragraphs>
  <ScaleCrop>false</ScaleCrop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ndora Shao</dc:creator>
  <cp:lastModifiedBy>立言翻譯</cp:lastModifiedBy>
  <cp:revision>3</cp:revision>
  <dcterms:created xsi:type="dcterms:W3CDTF">2023-12-25T01:58:00Z</dcterms:created>
  <dcterms:modified xsi:type="dcterms:W3CDTF">2023-12-25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c978301af24e4ff999d2941a383b2b25</vt:lpwstr>
  </property>
</Properties>
</file>